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C53BE8" w14:textId="1C44E413" w:rsidR="007143BB" w:rsidRPr="00303B3E" w:rsidRDefault="007143BB" w:rsidP="00AD1D37">
      <w:pPr>
        <w:pStyle w:val="Paragraph"/>
      </w:pPr>
    </w:p>
    <w:p w14:paraId="1ADF4604" w14:textId="7D8148A9" w:rsidR="007143BB" w:rsidRPr="00C80A3E" w:rsidRDefault="00C80A3E" w:rsidP="00C80A3E">
      <w:pPr>
        <w:pStyle w:val="Title"/>
      </w:pPr>
      <w:r>
        <w:t>Title</w:t>
      </w:r>
    </w:p>
    <w:p w14:paraId="2B065533" w14:textId="5589F896" w:rsidR="007143BB" w:rsidRDefault="00AD1D37" w:rsidP="00427ED4">
      <w:pPr>
        <w:pStyle w:val="Subheading"/>
        <w:sectPr w:rsidR="007143B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footnotePr>
            <w:numRestart w:val="eachSect"/>
          </w:footnotePr>
          <w:endnotePr>
            <w:pos w:val="sectEnd"/>
            <w:numFmt w:val="decimal"/>
            <w:numRestart w:val="eachSect"/>
          </w:endnotePr>
          <w:pgSz w:w="12240" w:h="15840"/>
          <w:pgMar w:top="1440" w:right="1440" w:bottom="1440" w:left="1440" w:header="720" w:footer="0" w:gutter="0"/>
          <w:cols w:space="720"/>
        </w:sectPr>
      </w:pPr>
      <w:r w:rsidRPr="00AD1D37">
        <w:t>Subheadi</w:t>
      </w:r>
    </w:p>
    <w:p w14:paraId="1F6DA88D" w14:textId="77777777" w:rsidR="00E7303B" w:rsidRDefault="00E7303B" w:rsidP="00E7303B">
      <w:pPr>
        <w:ind w:firstLine="0"/>
      </w:pPr>
    </w:p>
    <w:p w14:paraId="22B923C0" w14:textId="02F8D770" w:rsidR="007143BB" w:rsidRDefault="00427ED4" w:rsidP="00427ED4">
      <w:r>
        <w:t xml:space="preserve">Normal text. Indented. </w:t>
      </w:r>
      <w:r w:rsidRPr="00427ED4">
        <w:t>Lorem ipsum dolor, sit amet consectetur adipisicing elit. Voluptates et consectetur omnis, illo veniam beatae nulla repudiandae deleniti fugiat tenetur</w:t>
      </w:r>
      <w:r w:rsidRPr="00303B3E">
        <w:t xml:space="preserve">​. </w:t>
      </w:r>
    </w:p>
    <w:p w14:paraId="0202D0F6" w14:textId="77777777" w:rsidR="00427ED4" w:rsidRDefault="00427ED4" w:rsidP="00475001">
      <w:pPr>
        <w:pStyle w:val="Paragraph"/>
      </w:pPr>
    </w:p>
    <w:p w14:paraId="418B516F" w14:textId="234E7432" w:rsidR="00475001" w:rsidRDefault="00475001" w:rsidP="00475001">
      <w:pPr>
        <w:pStyle w:val="Paragraph"/>
      </w:pPr>
      <w:r w:rsidRPr="00475001">
        <w:t>Paragraph (not indented)</w:t>
      </w:r>
      <w:r w:rsidR="00427ED4">
        <w:t xml:space="preserve">. </w:t>
      </w:r>
      <w:r w:rsidR="00427ED4" w:rsidRPr="00427ED4">
        <w:t>Lorem ipsum dolor, sit amet consectetur adipisicing elit. Voluptates et consectetur omnis, illo veniam beatae nulla repudiandae deleniti fugiat tenetur</w:t>
      </w:r>
      <w:r w:rsidR="00427ED4" w:rsidRPr="00303B3E">
        <w:t>​.</w:t>
      </w:r>
    </w:p>
    <w:p w14:paraId="2DC16240" w14:textId="77777777" w:rsidR="00427ED4" w:rsidRDefault="00427ED4" w:rsidP="00475001">
      <w:pPr>
        <w:pStyle w:val="Paragraph"/>
      </w:pPr>
    </w:p>
    <w:p w14:paraId="38B85DDB" w14:textId="57637B76" w:rsidR="00427ED4" w:rsidRPr="00475001" w:rsidRDefault="00427ED4" w:rsidP="00427ED4">
      <w:pPr>
        <w:pStyle w:val="Heading1"/>
      </w:pPr>
      <w:r>
        <w:t>Heading 1</w:t>
      </w:r>
    </w:p>
    <w:p w14:paraId="339D4103" w14:textId="7B3B7634" w:rsidR="007143BB" w:rsidRPr="00177986" w:rsidRDefault="004F6807" w:rsidP="00177986">
      <w:pPr>
        <w:pStyle w:val="Heading2"/>
      </w:pPr>
      <w:r w:rsidRPr="00177986">
        <w:t>Heading 2</w:t>
      </w:r>
    </w:p>
    <w:p w14:paraId="6D67C5EC" w14:textId="3332A51F" w:rsidR="00C152F0" w:rsidRDefault="004F6807" w:rsidP="00AD1D37">
      <w:pPr>
        <w:pStyle w:val="Heading3"/>
      </w:pPr>
      <w:r>
        <w:t>Heading 3</w:t>
      </w:r>
    </w:p>
    <w:p w14:paraId="222214DC" w14:textId="38F5763F" w:rsidR="00E10F8A" w:rsidRDefault="00086A5B" w:rsidP="00F314B8">
      <w:pPr>
        <w:pStyle w:val="Heading4"/>
        <w:spacing w:before="0"/>
      </w:pPr>
      <w:r w:rsidRPr="00086A5B">
        <w:t>Heading 4</w:t>
      </w:r>
      <w:r>
        <w:t>.</w:t>
      </w:r>
    </w:p>
    <w:p w14:paraId="18ED63B6" w14:textId="77777777" w:rsidR="003D7C3A" w:rsidRDefault="00E10F8A" w:rsidP="00427ED4">
      <w:pPr>
        <w:pStyle w:val="Heading5"/>
      </w:pPr>
      <w:r w:rsidRPr="00E10F8A">
        <w:t>Heading 5</w:t>
      </w:r>
      <w:r>
        <w:t>.</w:t>
      </w:r>
    </w:p>
    <w:p w14:paraId="1B12B222" w14:textId="77777777" w:rsidR="00427ED4" w:rsidRDefault="00427ED4" w:rsidP="00427ED4">
      <w:pPr>
        <w:pStyle w:val="Paragraph"/>
      </w:pPr>
    </w:p>
    <w:p w14:paraId="1A406C80" w14:textId="77777777" w:rsidR="00427ED4" w:rsidRDefault="00427ED4" w:rsidP="00427ED4">
      <w:pPr>
        <w:pStyle w:val="Heading6"/>
      </w:pPr>
      <w:r>
        <w:t xml:space="preserve">Heading 6. Hanging indent. </w:t>
      </w:r>
      <w:r w:rsidRPr="00427ED4">
        <w:t>Lorem ipsum dolor, sit amet consectetur adipisicing elit. Voluptates et consectetur omnis, illo veniam beatae nulla repudiandae deleniti fugiat tenetur</w:t>
      </w:r>
    </w:p>
    <w:p w14:paraId="7554E543" w14:textId="77777777" w:rsidR="00427ED4" w:rsidRDefault="00427ED4" w:rsidP="00427ED4">
      <w:pPr>
        <w:pStyle w:val="Paragraph"/>
      </w:pPr>
    </w:p>
    <w:p w14:paraId="49EA9209" w14:textId="016546E8" w:rsidR="00427ED4" w:rsidRPr="00427ED4" w:rsidRDefault="00427ED4" w:rsidP="00427ED4">
      <w:pPr>
        <w:pStyle w:val="Figure"/>
        <w:sectPr w:rsidR="00427ED4" w:rsidRPr="00427ED4">
          <w:headerReference w:type="default" r:id="rId12"/>
          <w:footnotePr>
            <w:numRestart w:val="eachSect"/>
          </w:footnotePr>
          <w:endnotePr>
            <w:pos w:val="sectEnd"/>
            <w:numFmt w:val="decimal"/>
            <w:numRestart w:val="eachSect"/>
          </w:endnotePr>
          <w:pgSz w:w="12240" w:h="15840"/>
          <w:pgMar w:top="1440" w:right="1440" w:bottom="1440" w:left="1440" w:header="720" w:footer="0" w:gutter="0"/>
          <w:cols w:space="720"/>
        </w:sectPr>
      </w:pPr>
      <w:r>
        <w:drawing>
          <wp:inline distT="0" distB="0" distL="0" distR="0" wp14:anchorId="255DF5DE" wp14:editId="365DCB75">
            <wp:extent cx="3627372" cy="2115967"/>
            <wp:effectExtent l="0" t="0" r="5080" b="5080"/>
            <wp:docPr id="1428843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43315" name="Picture 14288433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7011" cy="212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9CE30" w14:textId="3DE0C158" w:rsidR="007143BB" w:rsidRDefault="007A2D18" w:rsidP="007959C7">
      <w:pPr>
        <w:pStyle w:val="BlockText"/>
      </w:pPr>
      <w:r w:rsidRPr="00A95421">
        <w:lastRenderedPageBreak/>
        <w:t>Block quote. Lorem ipsum dolor, sit amet consectetur adipisicing elit. Voluptates et consectetur omnis, illo veniam beatae nulla repudiandae deleniti fugiat tenetur.</w:t>
      </w:r>
    </w:p>
    <w:p w14:paraId="163DB05F" w14:textId="77777777" w:rsidR="001E5738" w:rsidRDefault="001E5738" w:rsidP="001E5738"/>
    <w:p w14:paraId="458136D3" w14:textId="29A04A16" w:rsidR="001E5738" w:rsidRDefault="001E5738" w:rsidP="001E5738">
      <w:hyperlink r:id="rId14">
        <w:r w:rsidRPr="001E5738">
          <w:rPr>
            <w:rStyle w:val="Hyperlink"/>
          </w:rPr>
          <w:t xml:space="preserve">Hyperlink </w:t>
        </w:r>
      </w:hyperlink>
    </w:p>
    <w:p w14:paraId="2D508E36" w14:textId="552532C1" w:rsidR="00A7408A" w:rsidRDefault="00A7408A" w:rsidP="00A7408A">
      <w:pPr>
        <w:pStyle w:val="VerbatimChar"/>
      </w:pPr>
      <w:r w:rsidRPr="00A7408A">
        <w:t>Computer Code</w:t>
      </w:r>
    </w:p>
    <w:p w14:paraId="2CC3B60B" w14:textId="55DC76CD" w:rsidR="00E93B4B" w:rsidRPr="00127D57" w:rsidRDefault="00E93B4B" w:rsidP="00127D57">
      <w:pPr>
        <w:pStyle w:val="SourceCode"/>
        <w:rPr>
          <w:rStyle w:val="Hyperlink"/>
          <w:color w:val="5A5A5A" w:themeColor="text1" w:themeTint="A5"/>
        </w:rPr>
      </w:pPr>
      <w:r w:rsidRPr="00127D57">
        <w:t>Block code</w:t>
      </w:r>
    </w:p>
    <w:sectPr w:rsidR="00E93B4B" w:rsidRPr="00127D57">
      <w:headerReference w:type="default" r:id="rId15"/>
      <w:footnotePr>
        <w:numRestart w:val="eachSect"/>
      </w:footnotePr>
      <w:endnotePr>
        <w:pos w:val="sectEnd"/>
        <w:numFmt w:val="decimal"/>
        <w:numRestart w:val="eachSect"/>
      </w:endnotePr>
      <w:pgSz w:w="12240" w:h="15840"/>
      <w:pgMar w:top="1440" w:right="1440" w:bottom="144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16BC3" w14:textId="77777777" w:rsidR="00325635" w:rsidRDefault="00325635" w:rsidP="00AD1D37">
      <w:r>
        <w:separator/>
      </w:r>
    </w:p>
  </w:endnote>
  <w:endnote w:type="continuationSeparator" w:id="0">
    <w:p w14:paraId="1C9C70AE" w14:textId="77777777" w:rsidR="00325635" w:rsidRDefault="00325635" w:rsidP="00AD1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C7854" w14:textId="77777777" w:rsidR="003F7B99" w:rsidRDefault="003F7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813656" w14:textId="77777777" w:rsidR="003F7B99" w:rsidRDefault="003F7B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C2FAA" w14:textId="77777777" w:rsidR="003F7B99" w:rsidRDefault="003F7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F1329" w14:textId="77777777" w:rsidR="00325635" w:rsidRDefault="00325635" w:rsidP="00AD1D37">
      <w:r>
        <w:separator/>
      </w:r>
    </w:p>
  </w:footnote>
  <w:footnote w:type="continuationSeparator" w:id="0">
    <w:p w14:paraId="7C973855" w14:textId="77777777" w:rsidR="00325635" w:rsidRDefault="00325635" w:rsidP="00AD1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C76F7" w14:textId="77777777" w:rsidR="003F7B99" w:rsidRDefault="003F7B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112DB" w14:textId="77777777" w:rsidR="007143BB" w:rsidRDefault="00000000" w:rsidP="00C80A3E">
    <w:pPr>
      <w:jc w:val="right"/>
    </w:pPr>
    <w:r>
      <w:fldChar w:fldCharType="begin"/>
    </w:r>
    <w:r>
      <w:instrText>PAGE \* MERGEFORMAT</w:instrText>
    </w:r>
    <w:r>
      <w:fldChar w:fldCharType="separate"/>
    </w:r>
    <w: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4754E" w14:textId="77777777" w:rsidR="003F7B99" w:rsidRDefault="003F7B9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D9B3B9" w14:textId="77777777" w:rsidR="007143BB" w:rsidRDefault="00000000" w:rsidP="00F314B8">
    <w:pPr>
      <w:jc w:val="right"/>
    </w:pPr>
    <w:r>
      <w:fldChar w:fldCharType="begin"/>
    </w:r>
    <w:r>
      <w:instrText>PAGE \* MERGEFORMAT</w:instrText>
    </w:r>
    <w:r>
      <w:fldChar w:fldCharType="separate"/>
    </w:r>
    <w:r>
      <w:t>1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954ECB" w14:textId="77777777" w:rsidR="007143BB" w:rsidRDefault="00000000" w:rsidP="003F7B99">
    <w:pPr>
      <w:jc w:val="right"/>
    </w:pPr>
    <w:r>
      <w:fldChar w:fldCharType="begin"/>
    </w:r>
    <w:r>
      <w:instrText>PAGE \* MERGEFORMAT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autoHyphenation/>
  <w:characterSpacingControl w:val="doNotCompress"/>
  <w:footnotePr>
    <w:numRestart w:val="eachSect"/>
    <w:footnote w:id="-1"/>
    <w:footnote w:id="0"/>
  </w:footnotePr>
  <w:endnotePr>
    <w:numFmt w:val="decimal"/>
    <w:numRestart w:val="eachSect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43BB"/>
    <w:rsid w:val="00034FE5"/>
    <w:rsid w:val="00086A5B"/>
    <w:rsid w:val="0011130D"/>
    <w:rsid w:val="00117AB8"/>
    <w:rsid w:val="00125F1C"/>
    <w:rsid w:val="00127D57"/>
    <w:rsid w:val="00163A2D"/>
    <w:rsid w:val="00177986"/>
    <w:rsid w:val="001E5738"/>
    <w:rsid w:val="002119E9"/>
    <w:rsid w:val="0022468F"/>
    <w:rsid w:val="00303B3E"/>
    <w:rsid w:val="00325635"/>
    <w:rsid w:val="003544F1"/>
    <w:rsid w:val="003602DB"/>
    <w:rsid w:val="003B537A"/>
    <w:rsid w:val="003C4D61"/>
    <w:rsid w:val="003D7C3A"/>
    <w:rsid w:val="003F7B99"/>
    <w:rsid w:val="00427ED4"/>
    <w:rsid w:val="00475001"/>
    <w:rsid w:val="004B4539"/>
    <w:rsid w:val="004F6807"/>
    <w:rsid w:val="004F7776"/>
    <w:rsid w:val="0052513A"/>
    <w:rsid w:val="005C627D"/>
    <w:rsid w:val="00661ECF"/>
    <w:rsid w:val="0069113A"/>
    <w:rsid w:val="006D1A72"/>
    <w:rsid w:val="007143BB"/>
    <w:rsid w:val="007959C7"/>
    <w:rsid w:val="007A2D18"/>
    <w:rsid w:val="007A6479"/>
    <w:rsid w:val="007C0D60"/>
    <w:rsid w:val="00831F14"/>
    <w:rsid w:val="00870BA3"/>
    <w:rsid w:val="00873412"/>
    <w:rsid w:val="008C221E"/>
    <w:rsid w:val="008F4256"/>
    <w:rsid w:val="00972DD9"/>
    <w:rsid w:val="009B0A65"/>
    <w:rsid w:val="00A058E2"/>
    <w:rsid w:val="00A65ECF"/>
    <w:rsid w:val="00A678C1"/>
    <w:rsid w:val="00A7408A"/>
    <w:rsid w:val="00A95421"/>
    <w:rsid w:val="00AD1D37"/>
    <w:rsid w:val="00AF1785"/>
    <w:rsid w:val="00BE1922"/>
    <w:rsid w:val="00BF7577"/>
    <w:rsid w:val="00C152F0"/>
    <w:rsid w:val="00C44D11"/>
    <w:rsid w:val="00C80A3E"/>
    <w:rsid w:val="00CD6B1B"/>
    <w:rsid w:val="00CE4D54"/>
    <w:rsid w:val="00DC62AA"/>
    <w:rsid w:val="00E10BFA"/>
    <w:rsid w:val="00E10F8A"/>
    <w:rsid w:val="00E15767"/>
    <w:rsid w:val="00E2782E"/>
    <w:rsid w:val="00E57317"/>
    <w:rsid w:val="00E7303B"/>
    <w:rsid w:val="00E93B4B"/>
    <w:rsid w:val="00F314B8"/>
    <w:rsid w:val="00F52125"/>
    <w:rsid w:val="00F55C62"/>
    <w:rsid w:val="00FC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C8D12"/>
  <w15:docId w15:val="{BB59983D-D058-2447-B120-77ED16EDE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BH" w:eastAsia="en-BH" w:bidi="en-BH"/>
        <w14:ligatures w14:val="standardContextual"/>
      </w:rPr>
    </w:rPrDefault>
    <w:pPrDefault>
      <w:pPr>
        <w:suppressAutoHyphens/>
        <w:spacing w:line="5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D37"/>
    <w:pPr>
      <w:spacing w:line="480" w:lineRule="auto"/>
      <w:ind w:firstLine="720"/>
    </w:pPr>
  </w:style>
  <w:style w:type="paragraph" w:styleId="Heading1">
    <w:name w:val="heading 1"/>
    <w:basedOn w:val="Normal"/>
    <w:uiPriority w:val="9"/>
    <w:qFormat/>
    <w:rsid w:val="003544F1"/>
    <w:pPr>
      <w:keepNext/>
      <w:ind w:firstLine="0"/>
      <w:jc w:val="center"/>
      <w:outlineLvl w:val="0"/>
    </w:pPr>
    <w:rPr>
      <w:b/>
    </w:rPr>
  </w:style>
  <w:style w:type="paragraph" w:styleId="Heading2">
    <w:name w:val="heading 2"/>
    <w:basedOn w:val="Normal"/>
    <w:uiPriority w:val="9"/>
    <w:unhideWhenUsed/>
    <w:qFormat/>
    <w:rsid w:val="00177986"/>
    <w:pPr>
      <w:keepNext/>
      <w:ind w:firstLine="0"/>
      <w:outlineLvl w:val="1"/>
    </w:pPr>
    <w:rPr>
      <w:b/>
    </w:rPr>
  </w:style>
  <w:style w:type="paragraph" w:styleId="Heading3">
    <w:name w:val="heading 3"/>
    <w:basedOn w:val="Normal"/>
    <w:uiPriority w:val="9"/>
    <w:unhideWhenUsed/>
    <w:qFormat/>
    <w:rsid w:val="00177986"/>
    <w:pPr>
      <w:keepNext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6A5B"/>
    <w:pPr>
      <w:keepNext/>
      <w:keepLines/>
      <w:spacing w:before="40"/>
      <w:outlineLvl w:val="3"/>
    </w:pPr>
    <w:rPr>
      <w:rFonts w:eastAsiaTheme="majorEastAsia"/>
      <w:b/>
      <w:bCs/>
      <w:color w:val="000000" w:themeColor="text1"/>
    </w:rPr>
  </w:style>
  <w:style w:type="paragraph" w:styleId="Heading5">
    <w:name w:val="heading 5"/>
    <w:basedOn w:val="Normal"/>
    <w:next w:val="Paragraph"/>
    <w:uiPriority w:val="9"/>
    <w:unhideWhenUsed/>
    <w:qFormat/>
    <w:rsid w:val="00E10F8A"/>
    <w:pPr>
      <w:keepNext/>
      <w:suppressLineNumbers/>
      <w:outlineLvl w:val="4"/>
    </w:pPr>
    <w:rPr>
      <w:b/>
      <w:bCs/>
      <w:i/>
      <w:iCs/>
    </w:rPr>
  </w:style>
  <w:style w:type="paragraph" w:styleId="Heading6">
    <w:name w:val="heading 6"/>
    <w:basedOn w:val="Normal"/>
    <w:next w:val="Paragraph"/>
    <w:uiPriority w:val="9"/>
    <w:unhideWhenUsed/>
    <w:qFormat/>
    <w:rsid w:val="00303B3E"/>
    <w:pPr>
      <w:keepNext/>
      <w:ind w:left="720" w:hanging="720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shedList">
    <w:name w:val="Dashed List"/>
    <w:basedOn w:val="Normal"/>
    <w:uiPriority w:val="1"/>
    <w:qFormat/>
  </w:style>
  <w:style w:type="paragraph" w:customStyle="1" w:styleId="Codeblock">
    <w:name w:val="Codeblock"/>
    <w:basedOn w:val="Normal"/>
    <w:uiPriority w:val="1"/>
    <w:unhideWhenUsed/>
    <w:qFormat/>
    <w:rPr>
      <w:sz w:val="20"/>
      <w:szCs w:val="20"/>
    </w:rPr>
  </w:style>
  <w:style w:type="paragraph" w:customStyle="1" w:styleId="Paragraph">
    <w:name w:val="Paragraph"/>
    <w:basedOn w:val="Normal"/>
    <w:uiPriority w:val="1"/>
    <w:qFormat/>
    <w:rsid w:val="00475001"/>
    <w:pPr>
      <w:ind w:firstLine="0"/>
    </w:pPr>
  </w:style>
  <w:style w:type="paragraph" w:customStyle="1" w:styleId="RawSourceBlock">
    <w:name w:val="Raw Source Block"/>
    <w:basedOn w:val="Normal"/>
    <w:uiPriority w:val="1"/>
    <w:semiHidden/>
    <w:unhideWhenUsed/>
    <w:qFormat/>
  </w:style>
  <w:style w:type="paragraph" w:customStyle="1" w:styleId="Blockquote">
    <w:name w:val="Blockquote"/>
    <w:basedOn w:val="Normal"/>
    <w:uiPriority w:val="1"/>
    <w:unhideWhenUsed/>
    <w:qFormat/>
    <w:rsid w:val="00A95421"/>
    <w:pPr>
      <w:ind w:left="720" w:firstLine="0"/>
    </w:pPr>
    <w:rPr>
      <w:iCs/>
    </w:rPr>
  </w:style>
  <w:style w:type="paragraph" w:customStyle="1" w:styleId="Divider">
    <w:name w:val="Divider"/>
    <w:basedOn w:val="Normal"/>
    <w:uiPriority w:val="1"/>
    <w:semiHidden/>
    <w:unhideWhenUsed/>
    <w:qFormat/>
  </w:style>
  <w:style w:type="paragraph" w:styleId="Title">
    <w:name w:val="Title"/>
    <w:basedOn w:val="Normal"/>
    <w:uiPriority w:val="10"/>
    <w:qFormat/>
    <w:rsid w:val="004F7776"/>
    <w:pPr>
      <w:keepNext/>
      <w:ind w:firstLine="0"/>
      <w:jc w:val="center"/>
      <w:outlineLvl w:val="0"/>
    </w:pPr>
    <w:rPr>
      <w:b/>
    </w:rPr>
  </w:style>
  <w:style w:type="paragraph" w:customStyle="1" w:styleId="NumberedList">
    <w:name w:val="Numbered List"/>
    <w:basedOn w:val="Normal"/>
    <w:uiPriority w:val="1"/>
    <w:qFormat/>
  </w:style>
  <w:style w:type="paragraph" w:customStyle="1" w:styleId="CommentBlock">
    <w:name w:val="Comment Block"/>
    <w:basedOn w:val="Normal"/>
    <w:uiPriority w:val="1"/>
    <w:semiHidden/>
    <w:unhideWhenUsed/>
    <w:qFormat/>
  </w:style>
  <w:style w:type="character" w:styleId="Strong">
    <w:name w:val="Strong"/>
    <w:uiPriority w:val="2"/>
    <w:qFormat/>
    <w:rPr>
      <w:rFonts w:ascii="Times New Roman" w:eastAsia="Times New Roman" w:hAnsi="Times New Roman" w:cs="Times New Roman"/>
      <w:b/>
    </w:rPr>
  </w:style>
  <w:style w:type="character" w:customStyle="1" w:styleId="Delete">
    <w:name w:val="Delete"/>
    <w:uiPriority w:val="2"/>
    <w:semiHidden/>
    <w:unhideWhenUsed/>
    <w:qFormat/>
  </w:style>
  <w:style w:type="character" w:customStyle="1" w:styleId="Tag">
    <w:name w:val="Tag"/>
    <w:uiPriority w:val="2"/>
    <w:semiHidden/>
    <w:unhideWhenUsed/>
    <w:qFormat/>
  </w:style>
  <w:style w:type="character" w:customStyle="1" w:styleId="Comment">
    <w:name w:val="Comment"/>
    <w:uiPriority w:val="2"/>
    <w:semiHidden/>
    <w:unhideWhenUsed/>
    <w:qFormat/>
  </w:style>
  <w:style w:type="character" w:customStyle="1" w:styleId="superscript">
    <w:name w:val="superscript"/>
    <w:uiPriority w:val="2"/>
    <w:semiHidden/>
    <w:unhideWhenUsed/>
    <w:qFormat/>
    <w:rPr>
      <w:vertAlign w:val="superscript"/>
    </w:rPr>
  </w:style>
  <w:style w:type="character" w:customStyle="1" w:styleId="Link">
    <w:name w:val="Link"/>
    <w:uiPriority w:val="2"/>
    <w:qFormat/>
    <w:rPr>
      <w:u w:val="single"/>
    </w:rPr>
  </w:style>
  <w:style w:type="character" w:customStyle="1" w:styleId="subscript">
    <w:name w:val="subscript"/>
    <w:uiPriority w:val="2"/>
    <w:semiHidden/>
    <w:unhideWhenUsed/>
    <w:qFormat/>
    <w:rPr>
      <w:vertAlign w:val="subscript"/>
    </w:rPr>
  </w:style>
  <w:style w:type="character" w:styleId="Emphasis">
    <w:name w:val="Emphasis"/>
    <w:uiPriority w:val="2"/>
    <w:qFormat/>
    <w:rPr>
      <w:rFonts w:ascii="Times New Roman" w:eastAsia="Times New Roman" w:hAnsi="Times New Roman" w:cs="Times New Roman"/>
      <w:i/>
    </w:rPr>
  </w:style>
  <w:style w:type="character" w:customStyle="1" w:styleId="Annotation">
    <w:name w:val="Annotation"/>
    <w:uiPriority w:val="2"/>
    <w:semiHidden/>
    <w:unhideWhenUsed/>
    <w:qFormat/>
  </w:style>
  <w:style w:type="character" w:customStyle="1" w:styleId="InlineCite">
    <w:name w:val="Inline Cite"/>
    <w:uiPriority w:val="2"/>
    <w:semiHidden/>
    <w:unhideWhenUsed/>
    <w:qFormat/>
    <w:rPr>
      <w:rFonts w:ascii="Times New Roman" w:eastAsia="Times New Roman" w:hAnsi="Times New Roman" w:cs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086A5B"/>
    <w:rPr>
      <w:rFonts w:eastAsiaTheme="majorEastAsia"/>
      <w:b/>
      <w:bCs/>
      <w:color w:val="000000" w:themeColor="text1"/>
    </w:rPr>
  </w:style>
  <w:style w:type="paragraph" w:customStyle="1" w:styleId="Subheading">
    <w:name w:val="Subheading"/>
    <w:basedOn w:val="Heading5"/>
    <w:qFormat/>
    <w:rsid w:val="00AD1D37"/>
    <w:pPr>
      <w:ind w:firstLine="0"/>
      <w:jc w:val="center"/>
    </w:pPr>
    <w:rPr>
      <w:b w:val="0"/>
      <w:bCs w:val="0"/>
      <w:i w:val="0"/>
      <w:iCs w:val="0"/>
    </w:rPr>
  </w:style>
  <w:style w:type="paragraph" w:styleId="Header">
    <w:name w:val="header"/>
    <w:basedOn w:val="Normal"/>
    <w:link w:val="HeaderChar"/>
    <w:uiPriority w:val="99"/>
    <w:unhideWhenUsed/>
    <w:rsid w:val="00C80A3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A3E"/>
  </w:style>
  <w:style w:type="paragraph" w:styleId="Footer">
    <w:name w:val="footer"/>
    <w:basedOn w:val="Normal"/>
    <w:link w:val="FooterChar"/>
    <w:uiPriority w:val="99"/>
    <w:unhideWhenUsed/>
    <w:rsid w:val="00C80A3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A3E"/>
  </w:style>
  <w:style w:type="paragraph" w:customStyle="1" w:styleId="Figure">
    <w:name w:val="Figure"/>
    <w:basedOn w:val="Paragraph"/>
    <w:next w:val="Normal"/>
    <w:qFormat/>
    <w:rsid w:val="00E2782E"/>
    <w:rPr>
      <w:noProof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FC185C"/>
    <w:pPr>
      <w:spacing w:before="200" w:after="160"/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FC185C"/>
    <w:rPr>
      <w:iCs/>
      <w:color w:val="404040" w:themeColor="text1" w:themeTint="BF"/>
    </w:rPr>
  </w:style>
  <w:style w:type="paragraph" w:customStyle="1" w:styleId="BlockText">
    <w:name w:val="BlockText"/>
    <w:basedOn w:val="Normal"/>
    <w:qFormat/>
    <w:rsid w:val="007959C7"/>
    <w:pPr>
      <w:ind w:left="720" w:firstLine="0"/>
    </w:pPr>
  </w:style>
  <w:style w:type="character" w:styleId="Hyperlink">
    <w:name w:val="Hyperlink"/>
    <w:basedOn w:val="DefaultParagraphFont"/>
    <w:rsid w:val="001E5738"/>
    <w:rPr>
      <w:color w:val="156082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1E5738"/>
    <w:rPr>
      <w:color w:val="96607D" w:themeColor="followedHyperlink"/>
      <w:u w:val="single"/>
    </w:rPr>
  </w:style>
  <w:style w:type="paragraph" w:customStyle="1" w:styleId="VerbatimChar">
    <w:name w:val="Verbatim Char"/>
    <w:basedOn w:val="Normal"/>
    <w:qFormat/>
    <w:rsid w:val="0069113A"/>
    <w:pPr>
      <w:ind w:firstLine="0"/>
    </w:pPr>
    <w:rPr>
      <w:rFonts w:ascii="Courier New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B4B"/>
    <w:pPr>
      <w:numPr>
        <w:ilvl w:val="1"/>
      </w:numPr>
      <w:spacing w:after="160"/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B4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TMLCode">
    <w:name w:val="HTML Code"/>
    <w:basedOn w:val="DefaultParagraphFont"/>
    <w:uiPriority w:val="99"/>
    <w:unhideWhenUsed/>
    <w:rsid w:val="00E93B4B"/>
    <w:rPr>
      <w:rFonts w:ascii="Consolas" w:hAnsi="Consolas" w:cs="Consolas"/>
      <w:sz w:val="20"/>
      <w:szCs w:val="20"/>
    </w:rPr>
  </w:style>
  <w:style w:type="paragraph" w:customStyle="1" w:styleId="SourceCode">
    <w:name w:val="Source Code"/>
    <w:basedOn w:val="Subtitle"/>
    <w:qFormat/>
    <w:rsid w:val="00127D57"/>
    <w:pPr>
      <w:spacing w:after="0"/>
      <w:ind w:firstLine="0"/>
    </w:pPr>
    <w:rPr>
      <w:rFonts w:ascii="Courier New" w:hAnsi="Courier New" w:cs="Courier New"/>
      <w:sz w:val="20"/>
      <w:szCs w:val="20"/>
    </w:rPr>
  </w:style>
  <w:style w:type="paragraph" w:customStyle="1" w:styleId="CaptionedFigure">
    <w:name w:val="CaptionedFigure"/>
    <w:basedOn w:val="Figure"/>
    <w:qFormat/>
    <w:rsid w:val="00A678C1"/>
  </w:style>
  <w:style w:type="paragraph" w:customStyle="1" w:styleId="ImageCaption">
    <w:name w:val="ImageCaption"/>
    <w:basedOn w:val="Figure"/>
    <w:qFormat/>
    <w:rsid w:val="007C0D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24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59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63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1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5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0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64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eader" Target="header4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header" Target="header5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wedaie, Sayed Ali M.</cp:lastModifiedBy>
  <cp:revision>37</cp:revision>
  <dcterms:created xsi:type="dcterms:W3CDTF">2025-02-26T00:38:00Z</dcterms:created>
  <dcterms:modified xsi:type="dcterms:W3CDTF">2025-03-04T00:39:00Z</dcterms:modified>
</cp:coreProperties>
</file>